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Pr="00093074" w:rsidRDefault="00117682" w:rsidP="00530CAD">
      <w:pPr>
        <w:spacing w:after="0" w:line="360" w:lineRule="auto"/>
        <w:ind w:left="-288"/>
        <w:jc w:val="center"/>
        <w:rPr>
          <w:rFonts w:ascii="Algerian" w:hAnsi="Algerian"/>
          <w:color w:val="C00000"/>
          <w:sz w:val="28"/>
          <w:szCs w:val="28"/>
        </w:rPr>
      </w:pPr>
      <w:r w:rsidRPr="00093074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093074">
        <w:rPr>
          <w:rFonts w:ascii="Algerian" w:hAnsi="Algerian"/>
          <w:color w:val="C00000"/>
          <w:sz w:val="28"/>
          <w:szCs w:val="28"/>
        </w:rPr>
        <w:t xml:space="preserve">class </w:t>
      </w:r>
      <w:r w:rsidRPr="00093074">
        <w:rPr>
          <w:rFonts w:ascii="Algerian" w:hAnsi="Algerian"/>
          <w:color w:val="C00000"/>
          <w:sz w:val="28"/>
          <w:szCs w:val="28"/>
        </w:rPr>
        <w:t>discussion</w:t>
      </w:r>
      <w:r w:rsidR="001D0BBD" w:rsidRPr="00093074">
        <w:rPr>
          <w:rFonts w:ascii="Algerian" w:hAnsi="Algerian"/>
          <w:color w:val="C00000"/>
          <w:sz w:val="28"/>
          <w:szCs w:val="28"/>
        </w:rPr>
        <w:t xml:space="preserve">, </w:t>
      </w:r>
      <w:r w:rsidR="004A1F0E">
        <w:rPr>
          <w:rFonts w:ascii="Algerian" w:hAnsi="Algerian"/>
          <w:color w:val="C00000"/>
          <w:sz w:val="28"/>
          <w:szCs w:val="28"/>
        </w:rPr>
        <w:t>5</w:t>
      </w:r>
      <w:r w:rsidR="004A1F0E" w:rsidRPr="004A1F0E">
        <w:rPr>
          <w:rFonts w:ascii="Algerian" w:hAnsi="Algerian"/>
          <w:color w:val="C00000"/>
          <w:sz w:val="28"/>
          <w:szCs w:val="28"/>
          <w:vertAlign w:val="superscript"/>
        </w:rPr>
        <w:t>th</w:t>
      </w:r>
      <w:r w:rsidR="002335CC">
        <w:rPr>
          <w:rFonts w:ascii="Algerian" w:hAnsi="Algerian"/>
          <w:color w:val="C00000"/>
          <w:sz w:val="28"/>
          <w:szCs w:val="28"/>
        </w:rPr>
        <w:t xml:space="preserve"> </w:t>
      </w:r>
      <w:r w:rsidR="00F13C88">
        <w:rPr>
          <w:rFonts w:ascii="Algerian" w:hAnsi="Algerian"/>
          <w:color w:val="C00000"/>
          <w:sz w:val="28"/>
          <w:szCs w:val="28"/>
        </w:rPr>
        <w:t>December</w:t>
      </w:r>
    </w:p>
    <w:p w:rsidR="0020305E" w:rsidRPr="0020305E" w:rsidRDefault="004A1F0E" w:rsidP="00DC73E9">
      <w:pPr>
        <w:spacing w:after="120" w:line="240" w:lineRule="auto"/>
        <w:jc w:val="center"/>
        <w:rPr>
          <w:rFonts w:ascii="Algerian" w:hAnsi="Algerian"/>
          <w:color w:val="0000FF"/>
          <w:sz w:val="24"/>
          <w:szCs w:val="24"/>
        </w:rPr>
      </w:pPr>
      <w:proofErr w:type="gramStart"/>
      <w:r>
        <w:rPr>
          <w:rFonts w:ascii="Algerian" w:hAnsi="Algerian"/>
          <w:color w:val="0000FF"/>
          <w:sz w:val="24"/>
          <w:szCs w:val="24"/>
        </w:rPr>
        <w:t>t-C</w:t>
      </w:r>
      <w:r w:rsidR="002335CC">
        <w:rPr>
          <w:rFonts w:ascii="Algerian" w:hAnsi="Algerian"/>
          <w:color w:val="0000FF"/>
          <w:sz w:val="24"/>
          <w:szCs w:val="24"/>
        </w:rPr>
        <w:t>ompactness</w:t>
      </w:r>
      <w:proofErr w:type="gramEnd"/>
      <w:r>
        <w:rPr>
          <w:rFonts w:ascii="Algerian" w:hAnsi="Algerian"/>
          <w:color w:val="0000FF"/>
          <w:sz w:val="24"/>
          <w:szCs w:val="24"/>
        </w:rPr>
        <w:t>;  Heine-</w:t>
      </w:r>
      <w:proofErr w:type="spellStart"/>
      <w:r>
        <w:rPr>
          <w:rFonts w:ascii="Algerian" w:hAnsi="Algerian"/>
          <w:color w:val="0000FF"/>
          <w:sz w:val="24"/>
          <w:szCs w:val="24"/>
        </w:rPr>
        <w:t>Borel</w:t>
      </w:r>
      <w:proofErr w:type="spellEnd"/>
      <w:r>
        <w:rPr>
          <w:rFonts w:ascii="Algerian" w:hAnsi="Algerian"/>
          <w:color w:val="0000FF"/>
          <w:sz w:val="24"/>
          <w:szCs w:val="24"/>
        </w:rPr>
        <w:t xml:space="preserve"> Theorem</w:t>
      </w:r>
    </w:p>
    <w:p w:rsidR="0020305E" w:rsidRDefault="0020305E" w:rsidP="000C21DB">
      <w:pPr>
        <w:spacing w:after="0" w:line="240" w:lineRule="auto"/>
        <w:jc w:val="center"/>
        <w:rPr>
          <w:rFonts w:ascii="Algerian" w:hAnsi="Algerian"/>
          <w:color w:val="C00000"/>
          <w:sz w:val="24"/>
          <w:szCs w:val="24"/>
        </w:rPr>
      </w:pPr>
    </w:p>
    <w:p w:rsidR="008E0D0B" w:rsidRPr="00D16206" w:rsidRDefault="00E42866" w:rsidP="004A2CCB">
      <w:pPr>
        <w:pStyle w:val="ListParagraph"/>
        <w:spacing w:after="0" w:line="360" w:lineRule="auto"/>
        <w:ind w:left="-72"/>
        <w:rPr>
          <w:rFonts w:ascii="Times New Roman" w:eastAsiaTheme="minorEastAsia" w:hAnsi="Times New Roman" w:cs="Times New Roman"/>
          <w:sz w:val="24"/>
          <w:szCs w:val="24"/>
        </w:rPr>
      </w:pPr>
      <w:r w:rsidRPr="00D16206">
        <w:rPr>
          <w:rFonts w:ascii="Times New Roman" w:hAnsi="Times New Roman" w:cs="Times New Roman"/>
          <w:noProof/>
          <w:sz w:val="24"/>
          <w:szCs w:val="24"/>
        </w:rPr>
        <w:t>Rudin</w:t>
      </w:r>
      <w:r w:rsidR="00D16206" w:rsidRPr="00D16206">
        <w:rPr>
          <w:rFonts w:ascii="Times New Roman" w:hAnsi="Times New Roman" w:cs="Times New Roman"/>
          <w:noProof/>
          <w:sz w:val="24"/>
          <w:szCs w:val="24"/>
        </w:rPr>
        <w:t xml:space="preserve"> (2</w:t>
      </w:r>
      <w:r w:rsidR="00D16206" w:rsidRPr="00D16206">
        <w:rPr>
          <w:rFonts w:ascii="Times New Roman" w:hAnsi="Times New Roman" w:cs="Times New Roman"/>
          <w:noProof/>
          <w:sz w:val="24"/>
          <w:szCs w:val="24"/>
          <w:vertAlign w:val="superscript"/>
        </w:rPr>
        <w:t>nd</w:t>
      </w:r>
      <w:r w:rsidR="00D16206" w:rsidRPr="00D16206">
        <w:rPr>
          <w:rFonts w:ascii="Times New Roman" w:hAnsi="Times New Roman" w:cs="Times New Roman"/>
          <w:noProof/>
          <w:sz w:val="24"/>
          <w:szCs w:val="24"/>
        </w:rPr>
        <w:t xml:space="preserve"> edition) 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4A1F0E">
        <w:rPr>
          <w:rFonts w:ascii="Times New Roman" w:hAnsi="Times New Roman" w:cs="Times New Roman"/>
          <w:noProof/>
          <w:sz w:val="24"/>
          <w:szCs w:val="24"/>
        </w:rPr>
        <w:t>chapter 2</w:t>
      </w:r>
    </w:p>
    <w:p w:rsidR="00D3077C" w:rsidRPr="004A1F0E" w:rsidRDefault="006B5FDC" w:rsidP="004A1F0E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Let A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:n∈N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.  Identify the isolated points of A.</m:t>
        </m:r>
      </m:oMath>
    </w:p>
    <w:p w:rsidR="00640A70" w:rsidRDefault="00640A70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Theme="minorEastAsia" w:hAnsi="Times New Roman" w:cs="Times New Roman"/>
          <w:i/>
          <w:sz w:val="20"/>
          <w:szCs w:val="20"/>
        </w:rPr>
        <w:t xml:space="preserve">What are the limit points of </w:t>
      </w:r>
      <w:r w:rsidRPr="00640A70">
        <w:rPr>
          <w:rFonts w:ascii="Times New Roman" w:eastAsiaTheme="minorEastAsia" w:hAnsi="Times New Roman" w:cs="Times New Roman"/>
          <w:b/>
          <w:i/>
          <w:sz w:val="20"/>
          <w:szCs w:val="20"/>
        </w:rPr>
        <w:t>Q</w:t>
      </w:r>
      <w:r>
        <w:rPr>
          <w:rFonts w:ascii="Times New Roman" w:eastAsiaTheme="minorEastAsia" w:hAnsi="Times New Roman" w:cs="Times New Roman"/>
          <w:i/>
          <w:sz w:val="20"/>
          <w:szCs w:val="20"/>
        </w:rPr>
        <w:t>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Prove that a subset </w:t>
      </w:r>
      <w:r w:rsidRPr="00575ED0">
        <w:rPr>
          <w:rFonts w:ascii="Times New Roman" w:hAnsi="Times New Roman" w:cs="Times New Roman"/>
          <w:i/>
          <w:color w:val="222222"/>
          <w:sz w:val="20"/>
          <w:szCs w:val="20"/>
        </w:rPr>
        <w:t>S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of a metric space is open if and only if its complement </w:t>
      </w:r>
      <w:proofErr w:type="spellStart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>S</w:t>
      </w:r>
      <w:r w:rsidR="00683A23" w:rsidRPr="00772B84">
        <w:rPr>
          <w:rFonts w:ascii="Times New Roman" w:hAnsi="Times New Roman" w:cs="Times New Roman"/>
          <w:color w:val="222222"/>
          <w:sz w:val="20"/>
          <w:szCs w:val="20"/>
          <w:vertAlign w:val="superscript"/>
        </w:rPr>
        <w:t>c</w:t>
      </w:r>
      <w:proofErr w:type="spellEnd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>is closed.</w:t>
      </w:r>
    </w:p>
    <w:p w:rsidR="00640A70" w:rsidRDefault="00640A70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Show that the Cantor set is closed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>Is the union of a finite number of open sets open?   Is the union of a finite number of closed sets closed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>Is the intersection of a finite number of open sets open?   Is the intersection of a finite number of closed sets closed?</w:t>
      </w:r>
    </w:p>
    <w:p w:rsidR="008E422A" w:rsidRPr="00D964F4" w:rsidRDefault="00AF24DA" w:rsidP="00D964F4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Answer questions </w:t>
      </w:r>
      <w:proofErr w:type="gramStart"/>
      <w:r w:rsidR="004A1F0E">
        <w:rPr>
          <w:rFonts w:ascii="Times New Roman" w:hAnsi="Times New Roman" w:cs="Times New Roman"/>
          <w:color w:val="222222"/>
          <w:sz w:val="20"/>
          <w:szCs w:val="20"/>
        </w:rPr>
        <w:t>5</w:t>
      </w:r>
      <w:proofErr w:type="gramEnd"/>
      <w:r w:rsidR="00640A70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and </w:t>
      </w:r>
      <w:r w:rsidR="004A1F0E">
        <w:rPr>
          <w:rFonts w:ascii="Times New Roman" w:hAnsi="Times New Roman" w:cs="Times New Roman"/>
          <w:color w:val="222222"/>
          <w:sz w:val="20"/>
          <w:szCs w:val="20"/>
        </w:rPr>
        <w:t>6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omitting the hypotheses that there are only a finite number of sets.</w:t>
      </w:r>
      <w:r w:rsidR="00D964F4" w:rsidRPr="00D964F4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</w:p>
    <w:p w:rsid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>Let (X, d) be a metric space.  Let Y be any non-empty subset of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 xml:space="preserve"> X.  Explain why </w:t>
      </w: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Y 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>is a metric space with the “inherited” metric.</w:t>
      </w:r>
    </w:p>
    <w:p w:rsid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Give an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example of a countable collection of open sets in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whose intersection is closed, non-empty, and not all of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D83829" w:rsidRPr="004A1F0E" w:rsidRDefault="005B60A4" w:rsidP="004A1F0E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Consider </w:t>
      </w:r>
      <w:r w:rsidRPr="004A1F0E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with the usual metric.  Decide</w:t>
      </w:r>
      <w:r w:rsidR="00E86146"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4A1F0E">
        <w:rPr>
          <w:rFonts w:ascii="Times New Roman" w:hAnsi="Times New Roman" w:cs="Times New Roman"/>
          <w:color w:val="222222"/>
          <w:sz w:val="20"/>
          <w:szCs w:val="20"/>
        </w:rPr>
        <w:t>whether</w:t>
      </w:r>
      <w:r w:rsidR="00E86146"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each of the following </w:t>
      </w:r>
      <w:r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subsets of </w:t>
      </w:r>
      <w:proofErr w:type="spellStart"/>
      <w:r w:rsidRPr="004A1F0E">
        <w:rPr>
          <w:rFonts w:ascii="Times New Roman" w:hAnsi="Times New Roman" w:cs="Times New Roman"/>
          <w:b/>
          <w:i/>
          <w:color w:val="222222"/>
          <w:sz w:val="20"/>
          <w:szCs w:val="20"/>
        </w:rPr>
        <w:t>R</w:t>
      </w:r>
      <w:r w:rsidR="00E86146"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are</w:t>
      </w:r>
      <w:proofErr w:type="spellEnd"/>
      <w:r w:rsidR="00E86146"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open, closed, both, or neither.  If a set is not open, find a point in the set for which there is no </w:t>
      </w:r>
      <w:r w:rsidRPr="004A1F0E">
        <w:rPr>
          <w:rFonts w:ascii="Times New Roman" w:hAnsi="Times New Roman" w:cs="Times New Roman"/>
          <w:color w:val="222222"/>
          <w:sz w:val="20"/>
          <w:szCs w:val="20"/>
        </w:rPr>
        <w:t>neighborhood</w:t>
      </w:r>
      <w:r w:rsidR="00E86146"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contained in the set.  I</w:t>
      </w:r>
      <w:r w:rsidR="004A1F0E">
        <w:rPr>
          <w:rFonts w:ascii="Times New Roman" w:hAnsi="Times New Roman" w:cs="Times New Roman"/>
          <w:color w:val="222222"/>
          <w:sz w:val="20"/>
          <w:szCs w:val="20"/>
        </w:rPr>
        <w:t>f</w:t>
      </w:r>
      <w:r w:rsidR="00E86146" w:rsidRPr="004A1F0E">
        <w:rPr>
          <w:rFonts w:ascii="Times New Roman" w:hAnsi="Times New Roman" w:cs="Times New Roman"/>
          <w:color w:val="222222"/>
          <w:sz w:val="20"/>
          <w:szCs w:val="20"/>
        </w:rPr>
        <w:t xml:space="preserve"> a set is not closed, find a limit point that is not contained in the set.</w:t>
      </w:r>
      <w:r w:rsidR="00D83829" w:rsidRPr="004A1F0E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</w:t>
      </w:r>
    </w:p>
    <w:p w:rsidR="00D83829" w:rsidRPr="00E86146" w:rsidRDefault="00D83829" w:rsidP="00D83829">
      <w:pPr>
        <w:pStyle w:val="ListParagraph"/>
        <w:numPr>
          <w:ilvl w:val="0"/>
          <w:numId w:val="5"/>
        </w:numPr>
        <w:shd w:val="clear" w:color="auto" w:fill="FFFFFF"/>
        <w:spacing w:before="120" w:after="0" w:line="240" w:lineRule="auto"/>
        <w:ind w:left="792"/>
        <w:rPr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Q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       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 xml:space="preserve">(b)  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>(c) the empty set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 xml:space="preserve">(d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R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x≠0}</m:t>
        </m:r>
      </m:oMath>
      <w:r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  <w:t xml:space="preserve">(e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1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9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…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22222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</m:t>
        </m:r>
        <m:r>
          <m:rPr>
            <m:sty m:val="bi"/>
          </m:rPr>
          <w:rPr>
            <w:rFonts w:ascii="Cambria Math" w:hAnsi="Cambria Math" w:cs="Times New Roman"/>
            <w:color w:val="222222"/>
            <w:sz w:val="20"/>
            <w:szCs w:val="20"/>
          </w:rPr>
          <m:t>N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}</m:t>
        </m:r>
      </m:oMath>
    </w:p>
    <w:p w:rsidR="00D83829" w:rsidRDefault="00D83829" w:rsidP="002C3137">
      <w:pPr>
        <w:shd w:val="clear" w:color="auto" w:fill="FFFFFF"/>
        <w:spacing w:after="0" w:line="240" w:lineRule="auto"/>
        <w:ind w:left="1152" w:firstLine="288"/>
        <w:rPr>
          <w:rFonts w:ascii="Times New Roman" w:eastAsiaTheme="minorEastAsia" w:hAnsi="Times New Roman" w:cs="Times New Roman"/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color w:val="222222"/>
          <w:sz w:val="20"/>
          <w:szCs w:val="20"/>
        </w:rPr>
        <w:t>(f)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</m:t>
            </m:r>
            <m:r>
              <m:rPr>
                <m:sty m:val="bi"/>
              </m:rPr>
              <w:rPr>
                <w:rFonts w:ascii="Cambria Math" w:hAnsi="Cambria Math" w:cs="Times New Roman"/>
                <w:color w:val="222222"/>
                <w:sz w:val="20"/>
                <w:szCs w:val="20"/>
              </w:rPr>
              <m:t>Q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0&lt;x&lt;1}</m:t>
        </m:r>
      </m:oMath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     (</w:t>
      </w:r>
      <w:proofErr w:type="gramStart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>g</w:t>
      </w:r>
      <w:proofErr w:type="gramEnd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)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(-1)</m:t>
                </m:r>
              </m:e>
              <m:sup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sup>
            </m:sSup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N}</m:t>
        </m:r>
      </m:oMath>
    </w:p>
    <w:p w:rsidR="00D83829" w:rsidRDefault="00D83829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Define </w:t>
      </w:r>
      <w:r w:rsidRPr="00ED23DF">
        <w:rPr>
          <w:rFonts w:ascii="Times New Roman" w:hAnsi="Times New Roman" w:cs="Times New Roman"/>
          <w:b/>
          <w:color w:val="222222"/>
          <w:sz w:val="20"/>
          <w:szCs w:val="20"/>
        </w:rPr>
        <w:t>Open Cover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of a set S.</w:t>
      </w:r>
      <w:r w:rsidR="004A1F0E">
        <w:rPr>
          <w:rFonts w:ascii="Times New Roman" w:hAnsi="Times New Roman" w:cs="Times New Roman"/>
          <w:color w:val="222222"/>
          <w:sz w:val="20"/>
          <w:szCs w:val="20"/>
        </w:rPr>
        <w:t xml:space="preserve">  </w:t>
      </w:r>
      <w:r>
        <w:rPr>
          <w:rFonts w:ascii="Times New Roman" w:hAnsi="Times New Roman" w:cs="Times New Roman"/>
          <w:color w:val="222222"/>
          <w:sz w:val="20"/>
          <w:szCs w:val="20"/>
        </w:rPr>
        <w:t>Give an example of an open cover of (</w:t>
      </w:r>
      <w:proofErr w:type="gramStart"/>
      <w:r>
        <w:rPr>
          <w:rFonts w:ascii="Times New Roman" w:hAnsi="Times New Roman" w:cs="Times New Roman"/>
          <w:color w:val="222222"/>
          <w:sz w:val="20"/>
          <w:szCs w:val="20"/>
        </w:rPr>
        <w:t>0</w:t>
      </w:r>
      <w:proofErr w:type="gramEnd"/>
      <w:r>
        <w:rPr>
          <w:rFonts w:ascii="Times New Roman" w:hAnsi="Times New Roman" w:cs="Times New Roman"/>
          <w:color w:val="222222"/>
          <w:sz w:val="20"/>
          <w:szCs w:val="20"/>
        </w:rPr>
        <w:t xml:space="preserve">, 1) that has no finite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subcover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Define compact</w:t>
      </w:r>
      <w:r w:rsidR="004A1F0E">
        <w:rPr>
          <w:rFonts w:ascii="Times New Roman" w:hAnsi="Times New Roman" w:cs="Times New Roman"/>
          <w:color w:val="222222"/>
          <w:sz w:val="20"/>
          <w:szCs w:val="20"/>
        </w:rPr>
        <w:t xml:space="preserve"> (aka t-compact)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set in the context of a metric space (X, d)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Is the intersection of a set of compact sets compact?   Is the union of a set of compact sets compact?  Specify if the answer is true for a finite number of sets, countably many sets,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uncountably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many sets.</w:t>
      </w:r>
    </w:p>
    <w:p w:rsidR="00640A70" w:rsidRDefault="00640A70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Prove that every compact subset of a metric space is closed.</w:t>
      </w:r>
    </w:p>
    <w:p w:rsidR="005D31B2" w:rsidRDefault="005D31B2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Prove that every compact subset </w:t>
      </w:r>
      <w:proofErr w:type="gramStart"/>
      <w:r>
        <w:rPr>
          <w:rFonts w:ascii="Times New Roman" w:hAnsi="Times New Roman" w:cs="Times New Roman"/>
          <w:color w:val="222222"/>
          <w:sz w:val="20"/>
          <w:szCs w:val="20"/>
        </w:rPr>
        <w:t>is bounded</w:t>
      </w:r>
      <w:proofErr w:type="gramEnd"/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5D31B2" w:rsidRDefault="005D31B2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Show that if K is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copact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and non-empty, then sup K and </w:t>
      </w:r>
      <w:proofErr w:type="spellStart"/>
      <w:proofErr w:type="gramStart"/>
      <w:r>
        <w:rPr>
          <w:rFonts w:ascii="Times New Roman" w:hAnsi="Times New Roman" w:cs="Times New Roman"/>
          <w:color w:val="222222"/>
          <w:sz w:val="20"/>
          <w:szCs w:val="20"/>
        </w:rPr>
        <w:t>inf</w:t>
      </w:r>
      <w:proofErr w:type="spellEnd"/>
      <w:proofErr w:type="gram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K both exist and are elements of K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State and prove the Heine-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Borel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theorem.</w:t>
      </w:r>
    </w:p>
    <w:p w:rsidR="005D31B2" w:rsidRDefault="005D31B2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Decude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wgucg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of the following sets are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copact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subsets of R.</w:t>
      </w:r>
    </w:p>
    <w:p w:rsidR="005D31B2" w:rsidRPr="00DC126D" w:rsidRDefault="005D31B2" w:rsidP="005D31B2">
      <w:pPr>
        <w:pStyle w:val="ListParagraph"/>
        <w:numPr>
          <w:ilvl w:val="0"/>
          <w:numId w:val="9"/>
        </w:num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N</w:t>
      </w:r>
      <w:r>
        <w:rPr>
          <w:rFonts w:ascii="Times New Roman" w:hAnsi="Times New Roman" w:cs="Times New Roman"/>
          <w:color w:val="222222"/>
          <w:sz w:val="20"/>
          <w:szCs w:val="20"/>
        </w:rPr>
        <w:tab/>
        <w:t xml:space="preserve">(b) </w:t>
      </w:r>
      <m:oMath>
        <m:r>
          <w:rPr>
            <w:rFonts w:ascii="Cambria Math" w:hAnsi="Cambria Math" w:cs="Times New Roman"/>
            <w:color w:val="222222"/>
            <w:sz w:val="20"/>
            <w:szCs w:val="20"/>
          </w:rPr>
          <m:t>Q∩[0,1]</m:t>
        </m:r>
      </m:oMath>
      <w:r w:rsidR="00DC126D"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</w:r>
      <w:r w:rsidR="00DC126D"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  <w:t>(c)  the C</w:t>
      </w:r>
      <w:proofErr w:type="spellStart"/>
      <w:r w:rsidR="00DC126D">
        <w:rPr>
          <w:rFonts w:ascii="Times New Roman" w:eastAsiaTheme="minorEastAsia" w:hAnsi="Times New Roman" w:cs="Times New Roman"/>
          <w:color w:val="222222"/>
          <w:sz w:val="20"/>
          <w:szCs w:val="20"/>
        </w:rPr>
        <w:t>antor</w:t>
      </w:r>
      <w:proofErr w:type="spellEnd"/>
      <w:r w:rsidR="00DC126D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set</w:t>
      </w:r>
      <w:r w:rsidR="00DC126D"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</w:r>
      <w:r w:rsidR="00DC126D"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  <w:t xml:space="preserve">(d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1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9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…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22222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</m:t>
        </m:r>
        <m:r>
          <m:rPr>
            <m:sty m:val="bi"/>
          </m:rPr>
          <w:rPr>
            <w:rFonts w:ascii="Cambria Math" w:hAnsi="Cambria Math" w:cs="Times New Roman"/>
            <w:color w:val="222222"/>
            <w:sz w:val="20"/>
            <w:szCs w:val="20"/>
          </w:rPr>
          <m:t>N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}</m:t>
        </m:r>
      </m:oMath>
    </w:p>
    <w:p w:rsidR="00DC126D" w:rsidRDefault="00DC126D" w:rsidP="00DC126D">
      <w:pPr>
        <w:pStyle w:val="ListParagraph"/>
        <w:shd w:val="clear" w:color="auto" w:fill="FFFFFF"/>
        <w:spacing w:before="120" w:after="240" w:line="240" w:lineRule="auto"/>
        <w:ind w:left="792"/>
        <w:rPr>
          <w:rFonts w:ascii="Times New Roman" w:eastAsiaTheme="minorEastAsia" w:hAnsi="Times New Roman" w:cs="Times New Roman"/>
          <w:color w:val="222222"/>
          <w:sz w:val="28"/>
          <w:szCs w:val="28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(e)   </w:t>
      </w:r>
      <m:oMath>
        <m:r>
          <w:rPr>
            <w:rFonts w:ascii="Cambria Math" w:hAnsi="Cambria Math" w:cs="Times New Roman"/>
            <w:color w:val="222222"/>
            <w:sz w:val="28"/>
            <w:szCs w:val="28"/>
          </w:rPr>
          <m:t>{1,</m:t>
        </m:r>
        <m:f>
          <m:fPr>
            <m:ctrlPr>
              <w:rPr>
                <w:rFonts w:ascii="Cambria Math" w:hAnsi="Cambria Math" w:cs="Times New Roman"/>
                <w:i/>
                <w:color w:val="222222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2</m:t>
            </m:r>
          </m:den>
        </m:f>
        <m:r>
          <w:rPr>
            <w:rFonts w:ascii="Cambria Math" w:hAnsi="Cambria Math" w:cs="Times New Roman"/>
            <w:color w:val="222222"/>
            <w:sz w:val="28"/>
            <w:szCs w:val="28"/>
          </w:rPr>
          <m:t>,</m:t>
        </m:r>
        <m:f>
          <m:fPr>
            <m:ctrlPr>
              <w:rPr>
                <w:rFonts w:ascii="Cambria Math" w:hAnsi="Cambria Math" w:cs="Times New Roman"/>
                <w:i/>
                <w:color w:val="222222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3</m:t>
            </m:r>
          </m:den>
        </m:f>
        <m:r>
          <w:rPr>
            <w:rFonts w:ascii="Cambria Math" w:hAnsi="Cambria Math" w:cs="Times New Roman"/>
            <w:color w:val="222222"/>
            <w:sz w:val="28"/>
            <w:szCs w:val="28"/>
          </w:rPr>
          <m:t>,</m:t>
        </m:r>
        <m:f>
          <m:fPr>
            <m:ctrlPr>
              <w:rPr>
                <w:rFonts w:ascii="Cambria Math" w:hAnsi="Cambria Math" w:cs="Times New Roman"/>
                <w:i/>
                <w:color w:val="222222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4</m:t>
            </m:r>
          </m:den>
        </m:f>
        <m:r>
          <w:rPr>
            <w:rFonts w:ascii="Cambria Math" w:hAnsi="Cambria Math" w:cs="Times New Roman"/>
            <w:color w:val="222222"/>
            <w:sz w:val="28"/>
            <w:szCs w:val="28"/>
          </w:rPr>
          <m:t>,</m:t>
        </m:r>
        <m:f>
          <m:fPr>
            <m:ctrlPr>
              <w:rPr>
                <w:rFonts w:ascii="Cambria Math" w:hAnsi="Cambria Math" w:cs="Times New Roman"/>
                <w:i/>
                <w:color w:val="222222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4</m:t>
            </m:r>
          </m:num>
          <m:den>
            <m:r>
              <w:rPr>
                <w:rFonts w:ascii="Cambria Math" w:hAnsi="Cambria Math" w:cs="Times New Roman"/>
                <w:color w:val="222222"/>
                <w:sz w:val="28"/>
                <w:szCs w:val="28"/>
              </w:rPr>
              <m:t>5</m:t>
            </m:r>
          </m:den>
        </m:f>
        <m:r>
          <w:rPr>
            <w:rFonts w:ascii="Cambria Math" w:hAnsi="Cambria Math" w:cs="Times New Roman"/>
            <w:color w:val="222222"/>
            <w:sz w:val="28"/>
            <w:szCs w:val="28"/>
          </w:rPr>
          <m:t>, …}</m:t>
        </m:r>
      </m:oMath>
      <w:r>
        <w:rPr>
          <w:rFonts w:ascii="Times New Roman" w:eastAsiaTheme="minorEastAsia" w:hAnsi="Times New Roman" w:cs="Times New Roman"/>
          <w:color w:val="222222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color w:val="222222"/>
          <w:sz w:val="28"/>
          <w:szCs w:val="28"/>
        </w:rPr>
        <w:tab/>
      </w:r>
    </w:p>
    <w:p w:rsidR="00DC126D" w:rsidRDefault="00DC126D" w:rsidP="004C24A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True or False?   (a)  The arbitrary intersection of compact sets is compact.</w:t>
      </w:r>
    </w:p>
    <w:p w:rsidR="005E03D1" w:rsidRDefault="005E03D1" w:rsidP="005E03D1">
      <w:pPr>
        <w:pStyle w:val="ListParagraph"/>
        <w:numPr>
          <w:ilvl w:val="0"/>
          <w:numId w:val="9"/>
        </w:num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The </w:t>
      </w:r>
      <w:r w:rsidR="004C24AD">
        <w:rPr>
          <w:rFonts w:ascii="Times New Roman" w:hAnsi="Times New Roman" w:cs="Times New Roman"/>
          <w:color w:val="222222"/>
          <w:sz w:val="20"/>
          <w:szCs w:val="20"/>
        </w:rPr>
        <w:t>arbitrary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union of compact sets is </w:t>
      </w:r>
      <w:r w:rsidR="004C24AD">
        <w:rPr>
          <w:rFonts w:ascii="Times New Roman" w:hAnsi="Times New Roman" w:cs="Times New Roman"/>
          <w:color w:val="222222"/>
          <w:sz w:val="20"/>
          <w:szCs w:val="20"/>
        </w:rPr>
        <w:t>compact</w:t>
      </w:r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5E03D1" w:rsidRDefault="005E03D1" w:rsidP="005E03D1">
      <w:pPr>
        <w:pStyle w:val="ListParagraph"/>
        <w:numPr>
          <w:ilvl w:val="0"/>
          <w:numId w:val="9"/>
        </w:num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Let A be arbitrary, and let K be compact.  Then, the intersection of A and K is compact.</w:t>
      </w:r>
    </w:p>
    <w:p w:rsidR="005E03D1" w:rsidRPr="004C24AD" w:rsidRDefault="005E03D1" w:rsidP="005E03D1">
      <w:pPr>
        <w:pStyle w:val="ListParagraph"/>
        <w:numPr>
          <w:ilvl w:val="0"/>
          <w:numId w:val="9"/>
        </w:num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m:oMath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If  </m:t>
        </m:r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color w:val="222222"/>
            <w:sz w:val="20"/>
            <w:szCs w:val="20"/>
          </w:rPr>
          <m:t>⊇</m:t>
        </m:r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color w:val="222222"/>
            <w:sz w:val="20"/>
            <w:szCs w:val="20"/>
          </w:rPr>
          <m:t>⊇</m:t>
        </m:r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color w:val="222222"/>
            <w:sz w:val="20"/>
            <w:szCs w:val="20"/>
          </w:rPr>
          <m:t>⊇</m:t>
        </m:r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4</m:t>
            </m:r>
          </m:sub>
        </m:sSub>
        <m:r>
          <w:rPr>
            <w:rFonts w:ascii="Cambria Math" w:eastAsiaTheme="minorEastAsia" w:hAnsi="Cambria Math" w:cs="Times New Roman"/>
            <w:color w:val="222222"/>
            <w:sz w:val="20"/>
            <w:szCs w:val="20"/>
          </w:rPr>
          <m:t>⊇</m:t>
        </m:r>
        <m:r>
          <w:rPr>
            <w:rFonts w:ascii="Cambria Math" w:eastAsiaTheme="minorEastAsia" w:hAnsi="Cambria Math" w:cs="Times New Roman"/>
            <w:color w:val="222222"/>
            <w:sz w:val="20"/>
            <w:szCs w:val="20"/>
          </w:rPr>
          <m:t>…</m:t>
        </m:r>
      </m:oMath>
      <w:r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is a nested sequence of non-empty closed sets, then the intersection </w:t>
      </w:r>
      <m:oMath>
        <m:nary>
          <m:naryPr>
            <m:chr m:val="⋂"/>
            <m:limLoc m:val="undOvr"/>
            <m:ctrlPr>
              <w:rPr>
                <w:rFonts w:ascii="Cambria Math" w:eastAsiaTheme="minorEastAsia" w:hAnsi="Cambria Math" w:cs="Times New Roman"/>
                <w:i/>
                <w:color w:val="222222"/>
                <w:sz w:val="20"/>
                <w:szCs w:val="20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222222"/>
                <w:sz w:val="20"/>
                <w:szCs w:val="20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color w:val="222222"/>
                <w:sz w:val="20"/>
                <w:szCs w:val="20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sub>
            </m:sSub>
          </m:e>
        </m:nary>
        <m:r>
          <w:rPr>
            <w:rFonts w:ascii="Cambria Math" w:eastAsiaTheme="minorEastAsia" w:hAnsi="Cambria Math" w:cs="Times New Roman"/>
            <w:color w:val="222222"/>
            <w:sz w:val="20"/>
            <w:szCs w:val="20"/>
          </w:rPr>
          <m:t xml:space="preserve"> ≠∅.</m:t>
        </m:r>
      </m:oMath>
      <w:r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 </w:t>
      </w:r>
    </w:p>
    <w:p w:rsidR="004C24AD" w:rsidRPr="004C24AD" w:rsidRDefault="004C24AD" w:rsidP="004C24AD">
      <w:pPr>
        <w:pStyle w:val="ListParagraph"/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</w:p>
    <w:p w:rsidR="004709FD" w:rsidRDefault="004709FD" w:rsidP="004709FD">
      <w:p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</w:p>
    <w:p w:rsidR="004709FD" w:rsidRDefault="004709FD" w:rsidP="004709FD">
      <w:p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</w:p>
    <w:p w:rsidR="004709FD" w:rsidRPr="004709FD" w:rsidRDefault="004709FD" w:rsidP="00813DAD">
      <w:pPr>
        <w:shd w:val="clear" w:color="auto" w:fill="FFFFFF"/>
        <w:spacing w:before="120" w:after="240" w:line="240" w:lineRule="auto"/>
        <w:jc w:val="center"/>
        <w:rPr>
          <w:rFonts w:ascii="Times New Roman" w:hAnsi="Times New Roman" w:cs="Times New Roman"/>
          <w:color w:val="222222"/>
          <w:sz w:val="20"/>
          <w:szCs w:val="20"/>
        </w:rPr>
      </w:pPr>
    </w:p>
    <w:p w:rsidR="00D964F4" w:rsidRPr="00D964F4" w:rsidRDefault="009D0AF3" w:rsidP="00D964F4">
      <w:p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0E8041C" wp14:editId="3F72D525">
            <wp:extent cx="6400800" cy="4872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7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04755" w:rsidRPr="00E91914" w:rsidRDefault="00004755" w:rsidP="002C3137">
      <w:pPr>
        <w:pStyle w:val="ListParagraph"/>
        <w:shd w:val="clear" w:color="auto" w:fill="FFFFFF"/>
        <w:spacing w:before="120" w:after="240" w:line="240" w:lineRule="auto"/>
        <w:ind w:left="432"/>
        <w:rPr>
          <w:rFonts w:ascii="Times New Roman" w:hAnsi="Times New Roman" w:cs="Times New Roman"/>
          <w:color w:val="222222"/>
          <w:sz w:val="20"/>
          <w:szCs w:val="20"/>
        </w:rPr>
      </w:pPr>
    </w:p>
    <w:sectPr w:rsidR="00004755" w:rsidRPr="00E91914" w:rsidSect="00B351D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D5C36"/>
    <w:multiLevelType w:val="hybridMultilevel"/>
    <w:tmpl w:val="88E8B5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904FB6"/>
    <w:multiLevelType w:val="hybridMultilevel"/>
    <w:tmpl w:val="E4869628"/>
    <w:lvl w:ilvl="0" w:tplc="C39235F2">
      <w:start w:val="3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71704D9"/>
    <w:multiLevelType w:val="hybridMultilevel"/>
    <w:tmpl w:val="46D825FC"/>
    <w:lvl w:ilvl="0" w:tplc="95729E5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1F2A57F7"/>
    <w:multiLevelType w:val="hybridMultilevel"/>
    <w:tmpl w:val="BC0CBBF0"/>
    <w:lvl w:ilvl="0" w:tplc="14FEDCD0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4595D"/>
    <w:multiLevelType w:val="hybridMultilevel"/>
    <w:tmpl w:val="66C85E80"/>
    <w:lvl w:ilvl="0" w:tplc="602CE154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3290087A"/>
    <w:multiLevelType w:val="hybridMultilevel"/>
    <w:tmpl w:val="AE7E8F02"/>
    <w:lvl w:ilvl="0" w:tplc="78421A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742C02"/>
    <w:multiLevelType w:val="hybridMultilevel"/>
    <w:tmpl w:val="02DCF9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06267A"/>
    <w:multiLevelType w:val="hybridMultilevel"/>
    <w:tmpl w:val="924AA062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697F0510"/>
    <w:multiLevelType w:val="hybridMultilevel"/>
    <w:tmpl w:val="E8243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01322D"/>
    <w:multiLevelType w:val="hybridMultilevel"/>
    <w:tmpl w:val="8B5A8374"/>
    <w:lvl w:ilvl="0" w:tplc="78421A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2"/>
  </w:num>
  <w:num w:numId="6">
    <w:abstractNumId w:val="7"/>
  </w:num>
  <w:num w:numId="7">
    <w:abstractNumId w:val="8"/>
  </w:num>
  <w:num w:numId="8">
    <w:abstractNumId w:val="1"/>
  </w:num>
  <w:num w:numId="9">
    <w:abstractNumId w:val="4"/>
  </w:num>
  <w:num w:numId="10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MqwFADNRWNUtAAAA"/>
  </w:docVars>
  <w:rsids>
    <w:rsidRoot w:val="00117682"/>
    <w:rsid w:val="00001B86"/>
    <w:rsid w:val="000037F3"/>
    <w:rsid w:val="00004755"/>
    <w:rsid w:val="00010AE5"/>
    <w:rsid w:val="0001509D"/>
    <w:rsid w:val="00027952"/>
    <w:rsid w:val="0004152B"/>
    <w:rsid w:val="00046A04"/>
    <w:rsid w:val="00047D46"/>
    <w:rsid w:val="00050897"/>
    <w:rsid w:val="0006006A"/>
    <w:rsid w:val="00064D7C"/>
    <w:rsid w:val="00073BDE"/>
    <w:rsid w:val="000770C4"/>
    <w:rsid w:val="00092B1C"/>
    <w:rsid w:val="00093074"/>
    <w:rsid w:val="000C10A6"/>
    <w:rsid w:val="000C21DB"/>
    <w:rsid w:val="000C3F92"/>
    <w:rsid w:val="000D75A0"/>
    <w:rsid w:val="000E0ABC"/>
    <w:rsid w:val="000E0DF6"/>
    <w:rsid w:val="000E4393"/>
    <w:rsid w:val="000E539C"/>
    <w:rsid w:val="000F527F"/>
    <w:rsid w:val="00103588"/>
    <w:rsid w:val="0010566B"/>
    <w:rsid w:val="00110C1C"/>
    <w:rsid w:val="00111BE7"/>
    <w:rsid w:val="001129E6"/>
    <w:rsid w:val="00116B1E"/>
    <w:rsid w:val="00117682"/>
    <w:rsid w:val="00123CD7"/>
    <w:rsid w:val="00131467"/>
    <w:rsid w:val="001361AF"/>
    <w:rsid w:val="00144A31"/>
    <w:rsid w:val="00145165"/>
    <w:rsid w:val="00156019"/>
    <w:rsid w:val="00160F1D"/>
    <w:rsid w:val="0016257E"/>
    <w:rsid w:val="0016787B"/>
    <w:rsid w:val="00181CBC"/>
    <w:rsid w:val="001827AB"/>
    <w:rsid w:val="0018343A"/>
    <w:rsid w:val="00187644"/>
    <w:rsid w:val="00193DF8"/>
    <w:rsid w:val="00195928"/>
    <w:rsid w:val="001A3B84"/>
    <w:rsid w:val="001A3F4F"/>
    <w:rsid w:val="001A7198"/>
    <w:rsid w:val="001B05DE"/>
    <w:rsid w:val="001B08FE"/>
    <w:rsid w:val="001B623F"/>
    <w:rsid w:val="001C4933"/>
    <w:rsid w:val="001C7220"/>
    <w:rsid w:val="001D001F"/>
    <w:rsid w:val="001D0BBD"/>
    <w:rsid w:val="001D3C3F"/>
    <w:rsid w:val="001F2027"/>
    <w:rsid w:val="0020305E"/>
    <w:rsid w:val="0020399E"/>
    <w:rsid w:val="0022030E"/>
    <w:rsid w:val="00232F84"/>
    <w:rsid w:val="00233013"/>
    <w:rsid w:val="002335CC"/>
    <w:rsid w:val="00236AFB"/>
    <w:rsid w:val="00250AA1"/>
    <w:rsid w:val="002534B7"/>
    <w:rsid w:val="0026061F"/>
    <w:rsid w:val="002622CE"/>
    <w:rsid w:val="002644D0"/>
    <w:rsid w:val="0027019E"/>
    <w:rsid w:val="00295561"/>
    <w:rsid w:val="002956E3"/>
    <w:rsid w:val="002A1367"/>
    <w:rsid w:val="002A2E85"/>
    <w:rsid w:val="002A70A4"/>
    <w:rsid w:val="002B4A91"/>
    <w:rsid w:val="002C3137"/>
    <w:rsid w:val="002C60AF"/>
    <w:rsid w:val="002C6200"/>
    <w:rsid w:val="002C6D35"/>
    <w:rsid w:val="002D5AFA"/>
    <w:rsid w:val="002E2589"/>
    <w:rsid w:val="002E57DF"/>
    <w:rsid w:val="002F0713"/>
    <w:rsid w:val="002F1767"/>
    <w:rsid w:val="002F2147"/>
    <w:rsid w:val="002F3DD1"/>
    <w:rsid w:val="002F41AF"/>
    <w:rsid w:val="0030153F"/>
    <w:rsid w:val="003108F4"/>
    <w:rsid w:val="00316635"/>
    <w:rsid w:val="00321B37"/>
    <w:rsid w:val="00321D22"/>
    <w:rsid w:val="003247E7"/>
    <w:rsid w:val="00325FD5"/>
    <w:rsid w:val="00330909"/>
    <w:rsid w:val="0034286E"/>
    <w:rsid w:val="00343873"/>
    <w:rsid w:val="00363C0D"/>
    <w:rsid w:val="00373329"/>
    <w:rsid w:val="00374100"/>
    <w:rsid w:val="0039193A"/>
    <w:rsid w:val="003929CE"/>
    <w:rsid w:val="00393F15"/>
    <w:rsid w:val="003A13E4"/>
    <w:rsid w:val="003A19AC"/>
    <w:rsid w:val="003B4D92"/>
    <w:rsid w:val="003B6FBB"/>
    <w:rsid w:val="003C7EC0"/>
    <w:rsid w:val="003D0EA1"/>
    <w:rsid w:val="003D1A01"/>
    <w:rsid w:val="003D4FF9"/>
    <w:rsid w:val="003F0090"/>
    <w:rsid w:val="003F3F2E"/>
    <w:rsid w:val="003F43F9"/>
    <w:rsid w:val="003F759E"/>
    <w:rsid w:val="0040271D"/>
    <w:rsid w:val="00404736"/>
    <w:rsid w:val="004049D7"/>
    <w:rsid w:val="004075BA"/>
    <w:rsid w:val="0042587C"/>
    <w:rsid w:val="00432654"/>
    <w:rsid w:val="00433649"/>
    <w:rsid w:val="004361C8"/>
    <w:rsid w:val="00446C15"/>
    <w:rsid w:val="00455FB1"/>
    <w:rsid w:val="00460F58"/>
    <w:rsid w:val="00465B15"/>
    <w:rsid w:val="004676D5"/>
    <w:rsid w:val="004709FD"/>
    <w:rsid w:val="0047126A"/>
    <w:rsid w:val="004713EF"/>
    <w:rsid w:val="00471A32"/>
    <w:rsid w:val="00471DA5"/>
    <w:rsid w:val="004734A5"/>
    <w:rsid w:val="00476739"/>
    <w:rsid w:val="00483EAC"/>
    <w:rsid w:val="004914AE"/>
    <w:rsid w:val="004A0FF5"/>
    <w:rsid w:val="004A1F0E"/>
    <w:rsid w:val="004A2CCB"/>
    <w:rsid w:val="004A728A"/>
    <w:rsid w:val="004B2396"/>
    <w:rsid w:val="004C058D"/>
    <w:rsid w:val="004C24AD"/>
    <w:rsid w:val="004C3446"/>
    <w:rsid w:val="004C4E53"/>
    <w:rsid w:val="004D587E"/>
    <w:rsid w:val="004D5C47"/>
    <w:rsid w:val="004E238D"/>
    <w:rsid w:val="004F139B"/>
    <w:rsid w:val="004F29F2"/>
    <w:rsid w:val="004F675D"/>
    <w:rsid w:val="0050141B"/>
    <w:rsid w:val="00504526"/>
    <w:rsid w:val="00513CD7"/>
    <w:rsid w:val="005155F3"/>
    <w:rsid w:val="0051759D"/>
    <w:rsid w:val="0052078E"/>
    <w:rsid w:val="00521123"/>
    <w:rsid w:val="00530CAD"/>
    <w:rsid w:val="005314EE"/>
    <w:rsid w:val="0053634C"/>
    <w:rsid w:val="005363E9"/>
    <w:rsid w:val="005441E0"/>
    <w:rsid w:val="00557E42"/>
    <w:rsid w:val="005705A0"/>
    <w:rsid w:val="00571F56"/>
    <w:rsid w:val="00575ED0"/>
    <w:rsid w:val="0057672E"/>
    <w:rsid w:val="0058308F"/>
    <w:rsid w:val="00590E2A"/>
    <w:rsid w:val="005941DD"/>
    <w:rsid w:val="005A6B85"/>
    <w:rsid w:val="005B60A4"/>
    <w:rsid w:val="005C0FA0"/>
    <w:rsid w:val="005D0355"/>
    <w:rsid w:val="005D31B2"/>
    <w:rsid w:val="005E03D1"/>
    <w:rsid w:val="005E4745"/>
    <w:rsid w:val="005F1D76"/>
    <w:rsid w:val="005F4397"/>
    <w:rsid w:val="00602182"/>
    <w:rsid w:val="0060218A"/>
    <w:rsid w:val="0060290A"/>
    <w:rsid w:val="00607F01"/>
    <w:rsid w:val="00610141"/>
    <w:rsid w:val="00613868"/>
    <w:rsid w:val="00615AB9"/>
    <w:rsid w:val="00630ED7"/>
    <w:rsid w:val="00634C19"/>
    <w:rsid w:val="00640A70"/>
    <w:rsid w:val="0064241A"/>
    <w:rsid w:val="00646583"/>
    <w:rsid w:val="006544FA"/>
    <w:rsid w:val="0065524F"/>
    <w:rsid w:val="00657CB9"/>
    <w:rsid w:val="00660538"/>
    <w:rsid w:val="006719A6"/>
    <w:rsid w:val="00674DCC"/>
    <w:rsid w:val="0068173C"/>
    <w:rsid w:val="00681B1B"/>
    <w:rsid w:val="00681E82"/>
    <w:rsid w:val="00683A23"/>
    <w:rsid w:val="00684DCD"/>
    <w:rsid w:val="0068539D"/>
    <w:rsid w:val="00690895"/>
    <w:rsid w:val="006A368F"/>
    <w:rsid w:val="006A3FF0"/>
    <w:rsid w:val="006B0E8F"/>
    <w:rsid w:val="006B3272"/>
    <w:rsid w:val="006B5FDC"/>
    <w:rsid w:val="006B6D58"/>
    <w:rsid w:val="006C50D2"/>
    <w:rsid w:val="006D0E77"/>
    <w:rsid w:val="006D6987"/>
    <w:rsid w:val="006E557F"/>
    <w:rsid w:val="006F71A8"/>
    <w:rsid w:val="007162CA"/>
    <w:rsid w:val="00717FAA"/>
    <w:rsid w:val="00720A30"/>
    <w:rsid w:val="00721C8A"/>
    <w:rsid w:val="00725E6D"/>
    <w:rsid w:val="00734C7A"/>
    <w:rsid w:val="00736490"/>
    <w:rsid w:val="00745BF2"/>
    <w:rsid w:val="00753CFB"/>
    <w:rsid w:val="00763B7C"/>
    <w:rsid w:val="00766EFB"/>
    <w:rsid w:val="00767F02"/>
    <w:rsid w:val="00772B84"/>
    <w:rsid w:val="00774822"/>
    <w:rsid w:val="00775CB3"/>
    <w:rsid w:val="007845E8"/>
    <w:rsid w:val="00796794"/>
    <w:rsid w:val="007B269D"/>
    <w:rsid w:val="007B30C6"/>
    <w:rsid w:val="007D205D"/>
    <w:rsid w:val="007D693B"/>
    <w:rsid w:val="007F06CA"/>
    <w:rsid w:val="007F4DAB"/>
    <w:rsid w:val="007F7E88"/>
    <w:rsid w:val="00801CC9"/>
    <w:rsid w:val="00807A6C"/>
    <w:rsid w:val="00813DAD"/>
    <w:rsid w:val="00815A2C"/>
    <w:rsid w:val="00827D1E"/>
    <w:rsid w:val="008307E8"/>
    <w:rsid w:val="00840AE1"/>
    <w:rsid w:val="00843894"/>
    <w:rsid w:val="0086173B"/>
    <w:rsid w:val="00861D65"/>
    <w:rsid w:val="008719B1"/>
    <w:rsid w:val="008769FE"/>
    <w:rsid w:val="0089401F"/>
    <w:rsid w:val="00895107"/>
    <w:rsid w:val="00896AD2"/>
    <w:rsid w:val="008A661C"/>
    <w:rsid w:val="008B099C"/>
    <w:rsid w:val="008C2E29"/>
    <w:rsid w:val="008C66C8"/>
    <w:rsid w:val="008E0D0B"/>
    <w:rsid w:val="008E422A"/>
    <w:rsid w:val="008F2EC3"/>
    <w:rsid w:val="009255A1"/>
    <w:rsid w:val="00954186"/>
    <w:rsid w:val="0095583E"/>
    <w:rsid w:val="00955894"/>
    <w:rsid w:val="009625D7"/>
    <w:rsid w:val="0096630E"/>
    <w:rsid w:val="00967185"/>
    <w:rsid w:val="009714ED"/>
    <w:rsid w:val="00971789"/>
    <w:rsid w:val="009835C4"/>
    <w:rsid w:val="00993FDC"/>
    <w:rsid w:val="009A4CD6"/>
    <w:rsid w:val="009B7434"/>
    <w:rsid w:val="009C4494"/>
    <w:rsid w:val="009C5506"/>
    <w:rsid w:val="009D01FC"/>
    <w:rsid w:val="009D0AF3"/>
    <w:rsid w:val="009D222E"/>
    <w:rsid w:val="009E1AE3"/>
    <w:rsid w:val="009E47B5"/>
    <w:rsid w:val="00A00836"/>
    <w:rsid w:val="00A01CC3"/>
    <w:rsid w:val="00A02C68"/>
    <w:rsid w:val="00A030AB"/>
    <w:rsid w:val="00A06B6E"/>
    <w:rsid w:val="00A235EF"/>
    <w:rsid w:val="00A27A0E"/>
    <w:rsid w:val="00A32360"/>
    <w:rsid w:val="00A355BE"/>
    <w:rsid w:val="00A36513"/>
    <w:rsid w:val="00A37F30"/>
    <w:rsid w:val="00A65D1C"/>
    <w:rsid w:val="00A67D4B"/>
    <w:rsid w:val="00A74AF8"/>
    <w:rsid w:val="00A77570"/>
    <w:rsid w:val="00A77FEE"/>
    <w:rsid w:val="00A819FB"/>
    <w:rsid w:val="00A931B4"/>
    <w:rsid w:val="00AD098C"/>
    <w:rsid w:val="00AE1A5C"/>
    <w:rsid w:val="00AE2A89"/>
    <w:rsid w:val="00AE4F1A"/>
    <w:rsid w:val="00AE75A8"/>
    <w:rsid w:val="00AF24DA"/>
    <w:rsid w:val="00AF452E"/>
    <w:rsid w:val="00B1357F"/>
    <w:rsid w:val="00B13FDE"/>
    <w:rsid w:val="00B1636C"/>
    <w:rsid w:val="00B16E0F"/>
    <w:rsid w:val="00B27CF4"/>
    <w:rsid w:val="00B27DD7"/>
    <w:rsid w:val="00B329A5"/>
    <w:rsid w:val="00B351D4"/>
    <w:rsid w:val="00B41C64"/>
    <w:rsid w:val="00B42860"/>
    <w:rsid w:val="00B43380"/>
    <w:rsid w:val="00B52C37"/>
    <w:rsid w:val="00B542A8"/>
    <w:rsid w:val="00B74D07"/>
    <w:rsid w:val="00B81DB0"/>
    <w:rsid w:val="00B832DD"/>
    <w:rsid w:val="00B85FA5"/>
    <w:rsid w:val="00B91926"/>
    <w:rsid w:val="00B9380D"/>
    <w:rsid w:val="00BA2FD9"/>
    <w:rsid w:val="00BA43BE"/>
    <w:rsid w:val="00BA441F"/>
    <w:rsid w:val="00BA7DC2"/>
    <w:rsid w:val="00BB21B9"/>
    <w:rsid w:val="00BB2824"/>
    <w:rsid w:val="00BB7D31"/>
    <w:rsid w:val="00BC1CF5"/>
    <w:rsid w:val="00BC7545"/>
    <w:rsid w:val="00BC7995"/>
    <w:rsid w:val="00BD09DA"/>
    <w:rsid w:val="00BD288C"/>
    <w:rsid w:val="00BD4583"/>
    <w:rsid w:val="00BD7996"/>
    <w:rsid w:val="00BE02B6"/>
    <w:rsid w:val="00BE6460"/>
    <w:rsid w:val="00BF0D60"/>
    <w:rsid w:val="00BF6DD7"/>
    <w:rsid w:val="00C01054"/>
    <w:rsid w:val="00C1014E"/>
    <w:rsid w:val="00C11010"/>
    <w:rsid w:val="00C119DE"/>
    <w:rsid w:val="00C15084"/>
    <w:rsid w:val="00C26DC5"/>
    <w:rsid w:val="00C325E7"/>
    <w:rsid w:val="00C33E18"/>
    <w:rsid w:val="00C36EB5"/>
    <w:rsid w:val="00C37D65"/>
    <w:rsid w:val="00C42632"/>
    <w:rsid w:val="00C470FE"/>
    <w:rsid w:val="00C47736"/>
    <w:rsid w:val="00C53E99"/>
    <w:rsid w:val="00C561B7"/>
    <w:rsid w:val="00C57C7B"/>
    <w:rsid w:val="00C629B4"/>
    <w:rsid w:val="00C636F5"/>
    <w:rsid w:val="00C65A88"/>
    <w:rsid w:val="00C701BC"/>
    <w:rsid w:val="00C72217"/>
    <w:rsid w:val="00C728A2"/>
    <w:rsid w:val="00C7781A"/>
    <w:rsid w:val="00C87A4C"/>
    <w:rsid w:val="00C9342D"/>
    <w:rsid w:val="00C936B7"/>
    <w:rsid w:val="00CA06AE"/>
    <w:rsid w:val="00CB21FA"/>
    <w:rsid w:val="00CC2273"/>
    <w:rsid w:val="00CD3838"/>
    <w:rsid w:val="00CE36EC"/>
    <w:rsid w:val="00CE6871"/>
    <w:rsid w:val="00CF1202"/>
    <w:rsid w:val="00CF5383"/>
    <w:rsid w:val="00CF72B2"/>
    <w:rsid w:val="00D06386"/>
    <w:rsid w:val="00D16206"/>
    <w:rsid w:val="00D20BDA"/>
    <w:rsid w:val="00D30187"/>
    <w:rsid w:val="00D3077C"/>
    <w:rsid w:val="00D30FAB"/>
    <w:rsid w:val="00D4673C"/>
    <w:rsid w:val="00D51677"/>
    <w:rsid w:val="00D62684"/>
    <w:rsid w:val="00D73907"/>
    <w:rsid w:val="00D74300"/>
    <w:rsid w:val="00D83829"/>
    <w:rsid w:val="00D83B63"/>
    <w:rsid w:val="00D964F4"/>
    <w:rsid w:val="00DA1FF4"/>
    <w:rsid w:val="00DB2105"/>
    <w:rsid w:val="00DC126D"/>
    <w:rsid w:val="00DC4A20"/>
    <w:rsid w:val="00DC4F90"/>
    <w:rsid w:val="00DC73E9"/>
    <w:rsid w:val="00DE4605"/>
    <w:rsid w:val="00DF13DF"/>
    <w:rsid w:val="00E1773D"/>
    <w:rsid w:val="00E2115D"/>
    <w:rsid w:val="00E26FC2"/>
    <w:rsid w:val="00E34DE1"/>
    <w:rsid w:val="00E42866"/>
    <w:rsid w:val="00E457AB"/>
    <w:rsid w:val="00E51B5B"/>
    <w:rsid w:val="00E52B44"/>
    <w:rsid w:val="00E639F8"/>
    <w:rsid w:val="00E6533A"/>
    <w:rsid w:val="00E728F1"/>
    <w:rsid w:val="00E73A6C"/>
    <w:rsid w:val="00E74118"/>
    <w:rsid w:val="00E76C91"/>
    <w:rsid w:val="00E838FF"/>
    <w:rsid w:val="00E86146"/>
    <w:rsid w:val="00E862D9"/>
    <w:rsid w:val="00E90BF5"/>
    <w:rsid w:val="00E91914"/>
    <w:rsid w:val="00EA4D78"/>
    <w:rsid w:val="00EB6AD9"/>
    <w:rsid w:val="00EC31A3"/>
    <w:rsid w:val="00EC6A0C"/>
    <w:rsid w:val="00ED23DF"/>
    <w:rsid w:val="00ED6C60"/>
    <w:rsid w:val="00EE0CCC"/>
    <w:rsid w:val="00EE2BAA"/>
    <w:rsid w:val="00EE79D0"/>
    <w:rsid w:val="00EF1EB5"/>
    <w:rsid w:val="00EF3070"/>
    <w:rsid w:val="00EF6114"/>
    <w:rsid w:val="00F02C03"/>
    <w:rsid w:val="00F13C88"/>
    <w:rsid w:val="00F35116"/>
    <w:rsid w:val="00F35692"/>
    <w:rsid w:val="00F422B0"/>
    <w:rsid w:val="00F4490B"/>
    <w:rsid w:val="00F47EBA"/>
    <w:rsid w:val="00F50BC3"/>
    <w:rsid w:val="00F615AC"/>
    <w:rsid w:val="00F62514"/>
    <w:rsid w:val="00F737BA"/>
    <w:rsid w:val="00F77BA8"/>
    <w:rsid w:val="00F80BD8"/>
    <w:rsid w:val="00F92200"/>
    <w:rsid w:val="00F95FC5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9E189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7A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  <w:style w:type="character" w:customStyle="1" w:styleId="Heading2Char">
    <w:name w:val="Heading 2 Char"/>
    <w:basedOn w:val="DefaultParagraphFont"/>
    <w:link w:val="Heading2"/>
    <w:uiPriority w:val="9"/>
    <w:rsid w:val="00C87A4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BB7D31"/>
  </w:style>
  <w:style w:type="character" w:customStyle="1" w:styleId="mw-editsection">
    <w:name w:val="mw-editsection"/>
    <w:basedOn w:val="DefaultParagraphFont"/>
    <w:rsid w:val="00BB7D31"/>
  </w:style>
  <w:style w:type="character" w:customStyle="1" w:styleId="mw-editsection-bracket">
    <w:name w:val="mw-editsection-bracket"/>
    <w:basedOn w:val="DefaultParagraphFont"/>
    <w:rsid w:val="00BB7D31"/>
  </w:style>
  <w:style w:type="character" w:customStyle="1" w:styleId="mwe-math-mathml-inline">
    <w:name w:val="mwe-math-mathml-inline"/>
    <w:basedOn w:val="DefaultParagraphFont"/>
    <w:rsid w:val="00BB7D31"/>
  </w:style>
  <w:style w:type="character" w:customStyle="1" w:styleId="texhtml">
    <w:name w:val="texhtml"/>
    <w:basedOn w:val="DefaultParagraphFont"/>
    <w:rsid w:val="00BB7D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818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575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0CBE5-2631-4835-BE31-65472924E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2</cp:revision>
  <cp:lastPrinted>2018-12-03T16:09:00Z</cp:lastPrinted>
  <dcterms:created xsi:type="dcterms:W3CDTF">2018-12-05T16:04:00Z</dcterms:created>
  <dcterms:modified xsi:type="dcterms:W3CDTF">2018-12-05T16:04:00Z</dcterms:modified>
</cp:coreProperties>
</file>